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8850C8" w14:textId="77777777" w:rsidR="006E6FC1" w:rsidRPr="00971E90" w:rsidRDefault="00806D2E">
      <w:pPr>
        <w:pStyle w:val="Ttulo"/>
        <w:rPr>
          <w:lang w:val="es-MX"/>
        </w:rPr>
      </w:pPr>
      <w:r w:rsidRPr="00971E90">
        <w:rPr>
          <w:lang w:val="es-MX"/>
        </w:rPr>
        <w:t>Análisis de base de datos</w:t>
      </w:r>
    </w:p>
    <w:p w14:paraId="5F8FF0BB" w14:textId="77777777" w:rsidR="006E6FC1" w:rsidRPr="00971E90" w:rsidRDefault="00806D2E">
      <w:pPr>
        <w:pStyle w:val="Fecha"/>
        <w:rPr>
          <w:lang w:val="es-MX"/>
        </w:rPr>
      </w:pPr>
      <w:r w:rsidRPr="00971E90">
        <w:rPr>
          <w:lang w:val="es-MX"/>
        </w:rPr>
        <w:t>domingo, diciembre 01, 2019</w:t>
      </w:r>
    </w:p>
    <w:p w14:paraId="06CE83B9" w14:textId="77777777" w:rsidR="006E6FC1" w:rsidRDefault="00806D2E">
      <w:pPr>
        <w:pStyle w:val="Ttulo2"/>
      </w:pPr>
      <w:bookmarkStart w:id="0" w:name="colesterol-ldl-de-70-mgdl"/>
      <w:proofErr w:type="spellStart"/>
      <w:r>
        <w:t>Colesterol</w:t>
      </w:r>
      <w:proofErr w:type="spellEnd"/>
      <w:r>
        <w:t xml:space="preserve"> LDL de 70 mg/dL</w:t>
      </w:r>
      <w:bookmarkEnd w:id="0"/>
    </w:p>
    <w:p w14:paraId="3B9FF7FF" w14:textId="77777777" w:rsidR="006E6FC1" w:rsidRDefault="00806D2E">
      <w:pPr>
        <w:pStyle w:val="FirstParagraph"/>
      </w:pPr>
      <w:r>
        <w:rPr>
          <w:noProof/>
        </w:rPr>
        <w:drawing>
          <wp:inline distT="0" distB="0" distL="0" distR="0" wp14:anchorId="7F64934A" wp14:editId="507370BF">
            <wp:extent cx="5600700" cy="308038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D81D55" w14:textId="77777777" w:rsidR="006E6FC1" w:rsidRPr="00971E90" w:rsidRDefault="00806D2E">
      <w:pPr>
        <w:pStyle w:val="Ttulo2"/>
        <w:rPr>
          <w:lang w:val="es-MX"/>
        </w:rPr>
      </w:pPr>
      <w:bookmarkStart w:id="1" w:name="colesterol-ldl-de-100-mgdl"/>
      <w:bookmarkStart w:id="2" w:name="_GoBack"/>
      <w:bookmarkEnd w:id="2"/>
      <w:r w:rsidRPr="00971E90">
        <w:rPr>
          <w:lang w:val="es-MX"/>
        </w:rPr>
        <w:t>Colesterol LDL de 100 mg/</w:t>
      </w:r>
      <w:proofErr w:type="spellStart"/>
      <w:r w:rsidRPr="00971E90">
        <w:rPr>
          <w:lang w:val="es-MX"/>
        </w:rPr>
        <w:t>dL</w:t>
      </w:r>
      <w:bookmarkEnd w:id="1"/>
      <w:proofErr w:type="spellEnd"/>
    </w:p>
    <w:p w14:paraId="3DEA2664" w14:textId="77777777" w:rsidR="006E6FC1" w:rsidRDefault="00806D2E">
      <w:pPr>
        <w:pStyle w:val="FirstParagraph"/>
      </w:pPr>
      <w:r>
        <w:rPr>
          <w:noProof/>
        </w:rPr>
        <w:drawing>
          <wp:inline distT="0" distB="0" distL="0" distR="0" wp14:anchorId="77B93AC2" wp14:editId="1810097C">
            <wp:extent cx="5600700" cy="308038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F9302" w14:textId="77777777" w:rsidR="006E6FC1" w:rsidRPr="00971E90" w:rsidRDefault="00806D2E">
      <w:pPr>
        <w:pStyle w:val="Ttulo2"/>
        <w:rPr>
          <w:lang w:val="es-MX"/>
        </w:rPr>
      </w:pPr>
      <w:bookmarkStart w:id="3" w:name="X840c0ac3bfd4b344c1c7c8a0012753763dfdbfe"/>
      <w:r w:rsidRPr="00971E90">
        <w:rPr>
          <w:lang w:val="es-MX"/>
        </w:rPr>
        <w:lastRenderedPageBreak/>
        <w:t>Alcanzó 30% de reducción de colesterol LDL</w:t>
      </w:r>
      <w:bookmarkEnd w:id="3"/>
    </w:p>
    <w:p w14:paraId="684794E8" w14:textId="77777777" w:rsidR="006E6FC1" w:rsidRDefault="00806D2E">
      <w:pPr>
        <w:pStyle w:val="FirstParagraph"/>
      </w:pPr>
      <w:r>
        <w:rPr>
          <w:noProof/>
        </w:rPr>
        <w:drawing>
          <wp:inline distT="0" distB="0" distL="0" distR="0" wp14:anchorId="3A4887D4" wp14:editId="0B8FA92F">
            <wp:extent cx="5600700" cy="308038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2878AD" w14:textId="77777777" w:rsidR="006E6FC1" w:rsidRPr="00971E90" w:rsidRDefault="00806D2E">
      <w:pPr>
        <w:pStyle w:val="Ttulo2"/>
        <w:rPr>
          <w:lang w:val="es-MX"/>
        </w:rPr>
      </w:pPr>
      <w:bookmarkStart w:id="4" w:name="Xcc18e9124058dc062decd95fa15eff667789ff4"/>
      <w:r w:rsidRPr="00971E90">
        <w:rPr>
          <w:lang w:val="es-MX"/>
        </w:rPr>
        <w:t>Alcanzó 50% de reducción de colesterol LDL</w:t>
      </w:r>
      <w:bookmarkEnd w:id="4"/>
    </w:p>
    <w:p w14:paraId="34AA4A02" w14:textId="77777777" w:rsidR="006E6FC1" w:rsidRDefault="00806D2E">
      <w:pPr>
        <w:pStyle w:val="FirstParagraph"/>
      </w:pPr>
      <w:r>
        <w:rPr>
          <w:noProof/>
        </w:rPr>
        <w:drawing>
          <wp:inline distT="0" distB="0" distL="0" distR="0" wp14:anchorId="215A2966" wp14:editId="1AF2DFCF">
            <wp:extent cx="5600700" cy="308038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3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5FB4F" w14:textId="77777777" w:rsidR="006E6FC1" w:rsidRDefault="00806D2E">
      <w:pPr>
        <w:pStyle w:val="Ttulo1"/>
      </w:pPr>
      <w:bookmarkStart w:id="5" w:name="gráficas-de-deltas"/>
      <w:r>
        <w:lastRenderedPageBreak/>
        <w:t>Gráficas de deltas</w:t>
      </w:r>
      <w:bookmarkEnd w:id="5"/>
    </w:p>
    <w:p w14:paraId="28E6AB3D" w14:textId="77777777" w:rsidR="006E6FC1" w:rsidRDefault="00806D2E">
      <w:pPr>
        <w:pStyle w:val="Ttulo2"/>
      </w:pPr>
      <w:bookmarkStart w:id="6" w:name="deltacolesterolnohdl"/>
      <w:r>
        <w:t>deltacolesterolNOHDL</w:t>
      </w:r>
      <w:bookmarkEnd w:id="6"/>
    </w:p>
    <w:p w14:paraId="34441D13" w14:textId="77777777" w:rsidR="006E6FC1" w:rsidRDefault="00806D2E">
      <w:pPr>
        <w:pStyle w:val="FirstParagraph"/>
      </w:pPr>
      <w:r>
        <w:rPr>
          <w:noProof/>
        </w:rPr>
        <w:drawing>
          <wp:inline distT="0" distB="0" distL="0" distR="0" wp14:anchorId="7280D30D" wp14:editId="532D852B">
            <wp:extent cx="5600700" cy="410717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3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1C3A8B" w14:textId="77777777" w:rsidR="006E6FC1" w:rsidRDefault="00806D2E">
      <w:pPr>
        <w:pStyle w:val="Ttulo2"/>
      </w:pPr>
      <w:bookmarkStart w:id="7" w:name="deltacolesterolnohdl-1"/>
      <w:proofErr w:type="spellStart"/>
      <w:r>
        <w:lastRenderedPageBreak/>
        <w:t>deltacolesterolNOHDL</w:t>
      </w:r>
      <w:bookmarkEnd w:id="7"/>
      <w:proofErr w:type="spellEnd"/>
    </w:p>
    <w:p w14:paraId="39FEBBC4" w14:textId="77777777" w:rsidR="006E6FC1" w:rsidRDefault="00806D2E">
      <w:pPr>
        <w:pStyle w:val="FirstParagraph"/>
      </w:pPr>
      <w:r>
        <w:rPr>
          <w:noProof/>
        </w:rPr>
        <w:drawing>
          <wp:inline distT="0" distB="0" distL="0" distR="0" wp14:anchorId="145AAEBF" wp14:editId="75EE8CFB">
            <wp:extent cx="5600700" cy="410717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3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761CCD" w14:textId="77777777" w:rsidR="006E6FC1" w:rsidRDefault="00806D2E">
      <w:pPr>
        <w:pStyle w:val="Ttulo2"/>
      </w:pPr>
      <w:bookmarkStart w:id="8" w:name="deltaldl"/>
      <w:r>
        <w:lastRenderedPageBreak/>
        <w:t>deltaLDL</w:t>
      </w:r>
      <w:bookmarkEnd w:id="8"/>
    </w:p>
    <w:p w14:paraId="5A3BD311" w14:textId="77777777" w:rsidR="006E6FC1" w:rsidRDefault="00806D2E">
      <w:pPr>
        <w:pStyle w:val="FirstParagraph"/>
      </w:pPr>
      <w:r>
        <w:rPr>
          <w:noProof/>
        </w:rPr>
        <w:drawing>
          <wp:inline distT="0" distB="0" distL="0" distR="0" wp14:anchorId="5BA370D8" wp14:editId="282CEB75">
            <wp:extent cx="5600700" cy="410717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3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D10E9" w14:textId="77777777" w:rsidR="006E6FC1" w:rsidRDefault="00806D2E">
      <w:pPr>
        <w:pStyle w:val="Ttulo2"/>
      </w:pPr>
      <w:bookmarkStart w:id="9" w:name="deltavldl"/>
      <w:r>
        <w:lastRenderedPageBreak/>
        <w:t>deltaVldl</w:t>
      </w:r>
      <w:bookmarkEnd w:id="9"/>
    </w:p>
    <w:p w14:paraId="2A1E9D67" w14:textId="77777777" w:rsidR="006E6FC1" w:rsidRDefault="00806D2E">
      <w:pPr>
        <w:pStyle w:val="FirstParagraph"/>
      </w:pPr>
      <w:r>
        <w:rPr>
          <w:noProof/>
        </w:rPr>
        <w:drawing>
          <wp:inline distT="0" distB="0" distL="0" distR="0" wp14:anchorId="5E51AAF0" wp14:editId="7E17A54E">
            <wp:extent cx="5600700" cy="410717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3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893B53" w14:textId="77777777" w:rsidR="006E6FC1" w:rsidRDefault="00806D2E">
      <w:pPr>
        <w:pStyle w:val="Ttulo2"/>
      </w:pPr>
      <w:bookmarkStart w:id="10" w:name="deltaapoa1"/>
      <w:r>
        <w:lastRenderedPageBreak/>
        <w:t>deltaApoA1</w:t>
      </w:r>
      <w:bookmarkEnd w:id="10"/>
    </w:p>
    <w:p w14:paraId="72B5E738" w14:textId="77777777" w:rsidR="006E6FC1" w:rsidRDefault="00806D2E">
      <w:pPr>
        <w:pStyle w:val="FirstParagraph"/>
      </w:pPr>
      <w:r>
        <w:rPr>
          <w:noProof/>
        </w:rPr>
        <w:drawing>
          <wp:inline distT="0" distB="0" distL="0" distR="0" wp14:anchorId="6C2DA5A8" wp14:editId="2E3915D8">
            <wp:extent cx="5600700" cy="410717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3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744A27" w14:textId="77777777" w:rsidR="006E6FC1" w:rsidRDefault="00806D2E">
      <w:pPr>
        <w:pStyle w:val="Ttulo2"/>
      </w:pPr>
      <w:bookmarkStart w:id="11" w:name="deltaapob"/>
      <w:r>
        <w:lastRenderedPageBreak/>
        <w:t>deltaApoB</w:t>
      </w:r>
      <w:bookmarkEnd w:id="11"/>
    </w:p>
    <w:p w14:paraId="534D88EB" w14:textId="77777777" w:rsidR="006E6FC1" w:rsidRDefault="00806D2E">
      <w:pPr>
        <w:pStyle w:val="FirstParagraph"/>
      </w:pPr>
      <w:r>
        <w:rPr>
          <w:noProof/>
        </w:rPr>
        <w:drawing>
          <wp:inline distT="0" distB="0" distL="0" distR="0" wp14:anchorId="5F07C407" wp14:editId="47F82219">
            <wp:extent cx="5600700" cy="410717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3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8A7589" w14:textId="77777777" w:rsidR="006E6FC1" w:rsidRDefault="00806D2E">
      <w:pPr>
        <w:pStyle w:val="Ttulo2"/>
      </w:pPr>
      <w:bookmarkStart w:id="12" w:name="deltaratioldlhdl"/>
      <w:r>
        <w:lastRenderedPageBreak/>
        <w:t>deltaratioldlhdl</w:t>
      </w:r>
      <w:bookmarkEnd w:id="12"/>
    </w:p>
    <w:p w14:paraId="3ACC04A0" w14:textId="77777777" w:rsidR="006E6FC1" w:rsidRDefault="00806D2E">
      <w:pPr>
        <w:pStyle w:val="FirstParagraph"/>
      </w:pPr>
      <w:r>
        <w:rPr>
          <w:noProof/>
        </w:rPr>
        <w:drawing>
          <wp:inline distT="0" distB="0" distL="0" distR="0" wp14:anchorId="154105F5" wp14:editId="7A8E388E">
            <wp:extent cx="5600700" cy="410717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3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A51A1" w14:textId="77777777" w:rsidR="006E6FC1" w:rsidRDefault="00806D2E">
      <w:pPr>
        <w:pStyle w:val="Ttulo2"/>
      </w:pPr>
      <w:bookmarkStart w:id="13" w:name="deltaratioapobapoa"/>
      <w:r>
        <w:lastRenderedPageBreak/>
        <w:t>DELTAratioApoBApoA</w:t>
      </w:r>
      <w:bookmarkEnd w:id="13"/>
    </w:p>
    <w:p w14:paraId="357A6FB8" w14:textId="77777777" w:rsidR="006E6FC1" w:rsidRDefault="00806D2E">
      <w:pPr>
        <w:pStyle w:val="FirstParagraph"/>
      </w:pPr>
      <w:r>
        <w:rPr>
          <w:noProof/>
        </w:rPr>
        <w:drawing>
          <wp:inline distT="0" distB="0" distL="0" distR="0" wp14:anchorId="3D1C9466" wp14:editId="0C75EDCA">
            <wp:extent cx="5600700" cy="410717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3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CC4B4" w14:textId="77777777" w:rsidR="006E6FC1" w:rsidRDefault="00806D2E">
      <w:pPr>
        <w:pStyle w:val="Ttulo2"/>
      </w:pPr>
      <w:bookmarkStart w:id="14" w:name="deltaratiotghdl"/>
      <w:r>
        <w:lastRenderedPageBreak/>
        <w:t>DELTAratioTGHDL</w:t>
      </w:r>
      <w:bookmarkEnd w:id="14"/>
    </w:p>
    <w:p w14:paraId="2BB30595" w14:textId="77777777" w:rsidR="006E6FC1" w:rsidRDefault="00806D2E">
      <w:pPr>
        <w:pStyle w:val="FirstParagraph"/>
      </w:pPr>
      <w:r>
        <w:rPr>
          <w:noProof/>
        </w:rPr>
        <w:drawing>
          <wp:inline distT="0" distB="0" distL="0" distR="0" wp14:anchorId="233024F8" wp14:editId="0906F59F">
            <wp:extent cx="5600700" cy="410717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3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9F6F4" w14:textId="77777777" w:rsidR="006E6FC1" w:rsidRDefault="00806D2E">
      <w:pPr>
        <w:pStyle w:val="Ttulo2"/>
      </w:pPr>
      <w:bookmarkStart w:id="15" w:name="deltapcr"/>
      <w:r>
        <w:lastRenderedPageBreak/>
        <w:t>deltaPCR</w:t>
      </w:r>
      <w:bookmarkEnd w:id="15"/>
    </w:p>
    <w:p w14:paraId="63B3AF9A" w14:textId="77777777" w:rsidR="006E6FC1" w:rsidRDefault="00806D2E">
      <w:pPr>
        <w:pStyle w:val="FirstParagraph"/>
      </w:pPr>
      <w:r>
        <w:rPr>
          <w:noProof/>
        </w:rPr>
        <w:drawing>
          <wp:inline distT="0" distB="0" distL="0" distR="0" wp14:anchorId="6B0978BA" wp14:editId="6569589A">
            <wp:extent cx="5600700" cy="410717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3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6FC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6E335" w14:textId="77777777" w:rsidR="00806D2E" w:rsidRDefault="00806D2E">
      <w:pPr>
        <w:spacing w:after="0"/>
      </w:pPr>
      <w:r>
        <w:separator/>
      </w:r>
    </w:p>
  </w:endnote>
  <w:endnote w:type="continuationSeparator" w:id="0">
    <w:p w14:paraId="3FB45D09" w14:textId="77777777" w:rsidR="00806D2E" w:rsidRDefault="00806D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916B43" w14:textId="77777777" w:rsidR="00806D2E" w:rsidRDefault="00806D2E">
      <w:r>
        <w:separator/>
      </w:r>
    </w:p>
  </w:footnote>
  <w:footnote w:type="continuationSeparator" w:id="0">
    <w:p w14:paraId="49D5C878" w14:textId="77777777" w:rsidR="00806D2E" w:rsidRDefault="00806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5D8B9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E26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F162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E6FC1"/>
    <w:rsid w:val="00784D58"/>
    <w:rsid w:val="00806D2E"/>
    <w:rsid w:val="008D6863"/>
    <w:rsid w:val="00971E9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3A9FD"/>
  <w15:docId w15:val="{3E4D5316-61E5-41C9-8653-215E07F7B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91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ED3645"/>
    <w:pPr>
      <w:spacing w:before="180" w:after="180" w:line="276" w:lineRule="auto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ED3645"/>
  </w:style>
  <w:style w:type="paragraph" w:customStyle="1" w:styleId="Compact">
    <w:name w:val="Compact"/>
    <w:basedOn w:val="Textoindependiente"/>
    <w:qFormat/>
    <w:rsid w:val="00EE0412"/>
    <w:pPr>
      <w:spacing w:before="36" w:after="36"/>
    </w:pPr>
  </w:style>
  <w:style w:type="paragraph" w:styleId="Ttulo">
    <w:name w:val="Title"/>
    <w:basedOn w:val="Normal"/>
    <w:next w:val="Textoindependiente"/>
    <w:qFormat/>
    <w:rsid w:val="00ED36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styleId="Fecha">
    <w:name w:val="Date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59</Words>
  <Characters>326</Characters>
  <Application>Microsoft Office Word</Application>
  <DocSecurity>0</DocSecurity>
  <Lines>2</Lines>
  <Paragraphs>1</Paragraphs>
  <ScaleCrop>false</ScaleCrop>
  <Company>Microsoft</Company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base de datos</dc:title>
  <dc:creator>Irad Olivares</dc:creator>
  <cp:keywords/>
  <cp:lastModifiedBy>Irad Olivares</cp:lastModifiedBy>
  <cp:revision>2</cp:revision>
  <dcterms:created xsi:type="dcterms:W3CDTF">2019-12-01T21:33:00Z</dcterms:created>
  <dcterms:modified xsi:type="dcterms:W3CDTF">2019-12-01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omingo, diciembre 01, 2019</vt:lpwstr>
  </property>
  <property fmtid="{D5CDD505-2E9C-101B-9397-08002B2CF9AE}" pid="3" name="output">
    <vt:lpwstr/>
  </property>
</Properties>
</file>